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ddc4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dbec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1902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